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5625" w:rsidRDefault="00F513B2" w:rsidP="008D3732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69DC1E" wp14:editId="3F2E6901">
                <wp:simplePos x="0" y="0"/>
                <wp:positionH relativeFrom="column">
                  <wp:posOffset>3429000</wp:posOffset>
                </wp:positionH>
                <wp:positionV relativeFrom="paragraph">
                  <wp:posOffset>-314325</wp:posOffset>
                </wp:positionV>
                <wp:extent cx="3162300" cy="533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623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153A49" w:rsidRPr="00F513B2" w:rsidRDefault="00153A49" w:rsidP="00153A49">
                            <w:pPr>
                              <w:spacing w:line="240" w:lineRule="auto"/>
                              <w:jc w:val="right"/>
                              <w:rPr>
                                <w:rFonts w:ascii="Raleway medium" w:hAnsi="Raleway medium"/>
                                <w:color w:val="313131"/>
                                <w:spacing w:val="-1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F513B2">
                              <w:rPr>
                                <w:rFonts w:ascii="Raleway medium" w:hAnsi="Raleway medium"/>
                                <w:color w:val="313131"/>
                                <w:spacing w:val="-10"/>
                                <w:sz w:val="36"/>
                                <w:szCs w:val="36"/>
                                <w:lang w:val="en-US"/>
                              </w:rPr>
                              <w:t>Senior 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69DC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pt;margin-top:-24.75pt;width:249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" filled="f" stroked="f" strokeweight=".5pt">
                <v:path arrowok="t"/>
                <v:textbox>
                  <w:txbxContent>
                    <w:p w:rsidR="00153A49" w:rsidRPr="00F513B2" w:rsidRDefault="00153A49" w:rsidP="00153A49">
                      <w:pPr>
                        <w:spacing w:line="240" w:lineRule="auto"/>
                        <w:jc w:val="right"/>
                        <w:rPr>
                          <w:rFonts w:ascii="Raleway medium" w:hAnsi="Raleway medium"/>
                          <w:color w:val="313131"/>
                          <w:spacing w:val="-10"/>
                          <w:sz w:val="36"/>
                          <w:szCs w:val="36"/>
                          <w:lang w:val="en-US"/>
                        </w:rPr>
                      </w:pPr>
                      <w:r w:rsidRPr="00F513B2">
                        <w:rPr>
                          <w:rFonts w:ascii="Raleway medium" w:hAnsi="Raleway medium"/>
                          <w:color w:val="313131"/>
                          <w:spacing w:val="-10"/>
                          <w:sz w:val="36"/>
                          <w:szCs w:val="36"/>
                          <w:lang w:val="en-US"/>
                        </w:rPr>
                        <w:t>Senior Accountant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202305" wp14:editId="1EEC51C8">
                <wp:simplePos x="0" y="0"/>
                <wp:positionH relativeFrom="column">
                  <wp:posOffset>-676275</wp:posOffset>
                </wp:positionH>
                <wp:positionV relativeFrom="paragraph">
                  <wp:posOffset>8305800</wp:posOffset>
                </wp:positionV>
                <wp:extent cx="7239000" cy="581025"/>
                <wp:effectExtent l="0" t="0" r="0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 w:rsidP="008D3732">
                            <w:p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sta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justo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vitae </w:t>
                            </w:r>
                            <w:proofErr w:type="spellStart"/>
                            <w:proofErr w:type="gram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st</w:t>
                            </w:r>
                            <w:proofErr w:type="spellEnd"/>
                            <w:proofErr w:type="gram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c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ect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apib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llamcorpe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vitae in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eq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tia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sta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urp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202305" id="Text Box 36" o:spid="_x0000_s1027" type="#_x0000_t202" style="position:absolute;margin-left:-53.25pt;margin-top:654pt;width:570pt;height:45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" filled="f" stroked="f" strokeweight=".5pt">
                <v:path arrowok="t"/>
                <v:textbox>
                  <w:txbxContent>
                    <w:p w:rsidR="008D3732" w:rsidRPr="008D3732" w:rsidRDefault="008D3732" w:rsidP="008D3732">
                      <w:p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sta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justo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t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vitae </w:t>
                      </w:r>
                      <w:proofErr w:type="spellStart"/>
                      <w:proofErr w:type="gram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st</w:t>
                      </w:r>
                      <w:proofErr w:type="spellEnd"/>
                      <w:proofErr w:type="gram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c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ect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apib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llamcorpe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vitae in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eq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tia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sta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urp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E9354A" wp14:editId="71AE2222">
                <wp:simplePos x="0" y="0"/>
                <wp:positionH relativeFrom="column">
                  <wp:posOffset>-676275</wp:posOffset>
                </wp:positionH>
                <wp:positionV relativeFrom="paragraph">
                  <wp:posOffset>7909560</wp:posOffset>
                </wp:positionV>
                <wp:extent cx="7086600" cy="375920"/>
                <wp:effectExtent l="0" t="0" r="0" b="508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>
                            <w:pPr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  <w:t>Accounting School (2008 &gt; 201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354A" id="Text Box 35" o:spid="_x0000_s1028" type="#_x0000_t202" style="position:absolute;margin-left:-53.25pt;margin-top:622.8pt;width:558pt;height:29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" filled="f" stroked="f" strokeweight=".5pt">
                <v:path arrowok="t"/>
                <v:textbox>
                  <w:txbxContent>
                    <w:p w:rsidR="008D3732" w:rsidRPr="008D3732" w:rsidRDefault="008D3732">
                      <w:pPr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</w:pPr>
                      <w:r w:rsidRPr="008D3732"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  <w:t>Accounting School (2008 &gt; 2010)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7429500</wp:posOffset>
                </wp:positionV>
                <wp:extent cx="6600825" cy="415290"/>
                <wp:effectExtent l="0" t="0" r="0" b="381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00825" cy="4152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377E9" w:rsidRPr="008D3732" w:rsidRDefault="008377E9" w:rsidP="008377E9">
                            <w:pPr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margin-left:-53.25pt;margin-top:585pt;width:519.75pt;height:32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" filled="f" stroked="f" strokeweight=".5pt">
                <v:path arrowok="t"/>
                <v:textbox>
                  <w:txbxContent>
                    <w:p w:rsidR="008377E9" w:rsidRPr="008D3732" w:rsidRDefault="008377E9" w:rsidP="008377E9">
                      <w:pPr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</w:pPr>
                      <w:r w:rsidRPr="008D3732"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A8C47B3" wp14:editId="12A751A8">
                <wp:simplePos x="0" y="0"/>
                <wp:positionH relativeFrom="column">
                  <wp:posOffset>-676275</wp:posOffset>
                </wp:positionH>
                <wp:positionV relativeFrom="paragraph">
                  <wp:posOffset>5971540</wp:posOffset>
                </wp:positionV>
                <wp:extent cx="7086600" cy="375920"/>
                <wp:effectExtent l="0" t="0" r="0" b="508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>
                            <w:pPr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  <w:t>Entry-level Accountant (2010 &gt; 201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C47B3" id="Text Box 30" o:spid="_x0000_s1030" type="#_x0000_t202" style="position:absolute;margin-left:-53.25pt;margin-top:470.2pt;width:558pt;height:29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" filled="f" stroked="f" strokeweight=".5pt">
                <v:path arrowok="t"/>
                <v:textbox>
                  <w:txbxContent>
                    <w:p w:rsidR="008D3732" w:rsidRPr="008D3732" w:rsidRDefault="008D3732">
                      <w:pPr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</w:pPr>
                      <w:r w:rsidRPr="008D3732"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  <w:t>Entry-level Accountant (2010 &gt; 2012)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B9BF1" wp14:editId="2B0A3B87">
                <wp:simplePos x="0" y="0"/>
                <wp:positionH relativeFrom="column">
                  <wp:posOffset>-676275</wp:posOffset>
                </wp:positionH>
                <wp:positionV relativeFrom="paragraph">
                  <wp:posOffset>6609715</wp:posOffset>
                </wp:positionV>
                <wp:extent cx="7239000" cy="828675"/>
                <wp:effectExtent l="0" t="0" r="0" b="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 w:rsidP="008D3732">
                            <w:p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nec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ristiq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ro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leifend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porttito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lacus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sta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justo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t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vitae </w:t>
                            </w:r>
                            <w:proofErr w:type="spellStart"/>
                            <w:proofErr w:type="gram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st</w:t>
                            </w:r>
                            <w:proofErr w:type="spellEnd"/>
                            <w:proofErr w:type="gram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c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ect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apib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llamcorpe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vitae in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eq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tia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sta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urp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rhonc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mi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2B9BF1" id="Text Box 31" o:spid="_x0000_s1031" type="#_x0000_t202" style="position:absolute;margin-left:-53.25pt;margin-top:520.45pt;width:570pt;height:65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" filled="f" stroked="f" strokeweight=".5pt">
                <v:path arrowok="t"/>
                <v:textbox>
                  <w:txbxContent>
                    <w:p w:rsidR="008D3732" w:rsidRPr="008D3732" w:rsidRDefault="008D3732" w:rsidP="008D3732">
                      <w:p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nec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ristiq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ro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leifend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porttito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lacus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sta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justo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t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vitae </w:t>
                      </w:r>
                      <w:proofErr w:type="spellStart"/>
                      <w:proofErr w:type="gram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st</w:t>
                      </w:r>
                      <w:proofErr w:type="spellEnd"/>
                      <w:proofErr w:type="gram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c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ect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apib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llamcorpe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vitae in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eq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tia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sta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urp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rhonc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mi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997AB3E" wp14:editId="0A914E28">
                <wp:simplePos x="0" y="0"/>
                <wp:positionH relativeFrom="column">
                  <wp:posOffset>-666750</wp:posOffset>
                </wp:positionH>
                <wp:positionV relativeFrom="paragraph">
                  <wp:posOffset>6266815</wp:posOffset>
                </wp:positionV>
                <wp:extent cx="7086600" cy="375920"/>
                <wp:effectExtent l="0" t="0" r="0" b="508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 w:rsidP="00D96709">
                            <w:pPr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</w:pPr>
                            <w:r w:rsidRPr="008D3732"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  <w:t>Company - City,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7AB3E" id="Text Box 32" o:spid="_x0000_s1032" type="#_x0000_t202" style="position:absolute;margin-left:-52.5pt;margin-top:493.45pt;width:558pt;height:29.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" filled="f" stroked="f" strokeweight=".5pt">
                <v:path arrowok="t"/>
                <v:textbox>
                  <w:txbxContent>
                    <w:p w:rsidR="008D3732" w:rsidRPr="008D3732" w:rsidRDefault="008D3732" w:rsidP="00D96709">
                      <w:pPr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</w:pPr>
                      <w:r w:rsidRPr="008D3732"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  <w:t>Company - City, State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C5C3F2F" wp14:editId="19F09EEE">
                <wp:simplePos x="0" y="0"/>
                <wp:positionH relativeFrom="column">
                  <wp:posOffset>-666750</wp:posOffset>
                </wp:positionH>
                <wp:positionV relativeFrom="paragraph">
                  <wp:posOffset>4538345</wp:posOffset>
                </wp:positionV>
                <wp:extent cx="7086600" cy="375920"/>
                <wp:effectExtent l="0" t="0" r="0" b="508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>
                            <w:pPr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  <w:t>Staff Accountant (2012 &gt; 201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5C3F2F" id="Text Box 27" o:spid="_x0000_s1033" type="#_x0000_t202" style="position:absolute;margin-left:-52.5pt;margin-top:357.35pt;width:558pt;height:29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" filled="f" stroked="f" strokeweight=".5pt">
                <v:path arrowok="t"/>
                <v:textbox>
                  <w:txbxContent>
                    <w:p w:rsidR="008D3732" w:rsidRPr="008D3732" w:rsidRDefault="008D3732">
                      <w:pPr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</w:pPr>
                      <w:r w:rsidRPr="008D3732"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  <w:t>Staff Accountant (2012 &gt; 2015)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09B0369" wp14:editId="25DE9442">
                <wp:simplePos x="0" y="0"/>
                <wp:positionH relativeFrom="column">
                  <wp:posOffset>-666750</wp:posOffset>
                </wp:positionH>
                <wp:positionV relativeFrom="paragraph">
                  <wp:posOffset>5176520</wp:posOffset>
                </wp:positionV>
                <wp:extent cx="7239000" cy="828675"/>
                <wp:effectExtent l="0" t="0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 w:rsidP="008D3732">
                            <w:p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Integer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bibendu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g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semper </w:t>
                            </w:r>
                            <w:proofErr w:type="spellStart"/>
                            <w:proofErr w:type="gram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interdu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olesti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pretium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ellu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id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hicul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ng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justo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alesuad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dui, ac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odale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moll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ligula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iverra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aoree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uspendiss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ristique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fel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facilisis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uscipi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8D3732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9B0369" id="Text Box 28" o:spid="_x0000_s1034" type="#_x0000_t202" style="position:absolute;margin-left:-52.5pt;margin-top:407.6pt;width:570pt;height:65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" filled="f" stroked="f" strokeweight=".5pt">
                <v:path arrowok="t"/>
                <v:textbox>
                  <w:txbxContent>
                    <w:p w:rsidR="008D3732" w:rsidRPr="008D3732" w:rsidRDefault="008D3732" w:rsidP="008D3732">
                      <w:p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Integer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bibendu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g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semper </w:t>
                      </w:r>
                      <w:proofErr w:type="spellStart"/>
                      <w:proofErr w:type="gram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interdu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olesti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pretium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ellu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id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hicul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ng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justo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alesuad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dui, ac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odale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moll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ligula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iverra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aoree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uspendiss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ristique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fel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facilisis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uscipi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8D3732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9FEAD0" wp14:editId="2E00199C">
                <wp:simplePos x="0" y="0"/>
                <wp:positionH relativeFrom="column">
                  <wp:posOffset>-657225</wp:posOffset>
                </wp:positionH>
                <wp:positionV relativeFrom="paragraph">
                  <wp:posOffset>4833620</wp:posOffset>
                </wp:positionV>
                <wp:extent cx="7086600" cy="375920"/>
                <wp:effectExtent l="0" t="0" r="0" b="508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D3732" w:rsidRPr="008D3732" w:rsidRDefault="008D3732" w:rsidP="00D96709">
                            <w:pPr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</w:pPr>
                            <w:r w:rsidRPr="008D3732"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  <w:t>Company - City,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9FEAD0" id="Text Box 29" o:spid="_x0000_s1035" type="#_x0000_t202" style="position:absolute;margin-left:-51.75pt;margin-top:380.6pt;width:558pt;height:29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" filled="f" stroked="f" strokeweight=".5pt">
                <v:path arrowok="t"/>
                <v:textbox>
                  <w:txbxContent>
                    <w:p w:rsidR="008D3732" w:rsidRPr="008D3732" w:rsidRDefault="008D3732" w:rsidP="00D96709">
                      <w:pPr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</w:pPr>
                      <w:r w:rsidRPr="008D3732"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  <w:t>Company - City, State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8276F5" wp14:editId="1F1A7344">
                <wp:simplePos x="0" y="0"/>
                <wp:positionH relativeFrom="column">
                  <wp:posOffset>-666750</wp:posOffset>
                </wp:positionH>
                <wp:positionV relativeFrom="paragraph">
                  <wp:posOffset>3667125</wp:posOffset>
                </wp:positionV>
                <wp:extent cx="7239000" cy="82867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D96709" w:rsidRPr="00D96709" w:rsidRDefault="00D96709" w:rsidP="00D967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D96709" w:rsidRPr="00D96709" w:rsidRDefault="00D96709" w:rsidP="00D967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:rsidR="00D96709" w:rsidRPr="00D96709" w:rsidRDefault="00D96709" w:rsidP="00D967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D9670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ercit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8276F5" id="Text Box 22" o:spid="_x0000_s1036" type="#_x0000_t202" style="position:absolute;margin-left:-52.5pt;margin-top:288.75pt;width:570pt;height:65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" filled="f" stroked="f" strokeweight=".5pt">
                <v:path arrowok="t"/>
                <v:textbox>
                  <w:txbxContent>
                    <w:p w:rsidR="00D96709" w:rsidRPr="00D96709" w:rsidRDefault="00D96709" w:rsidP="00D9670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.</w:t>
                      </w:r>
                    </w:p>
                    <w:p w:rsidR="00D96709" w:rsidRPr="00D96709" w:rsidRDefault="00D96709" w:rsidP="00D9670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</w:p>
                    <w:p w:rsidR="00D96709" w:rsidRPr="00D96709" w:rsidRDefault="00D96709" w:rsidP="00D9670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D9670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ercitation.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C74CCA" wp14:editId="56D9DE4A">
                <wp:simplePos x="0" y="0"/>
                <wp:positionH relativeFrom="column">
                  <wp:posOffset>-657225</wp:posOffset>
                </wp:positionH>
                <wp:positionV relativeFrom="paragraph">
                  <wp:posOffset>3324225</wp:posOffset>
                </wp:positionV>
                <wp:extent cx="7086600" cy="375920"/>
                <wp:effectExtent l="0" t="0" r="0" b="508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D96709" w:rsidRPr="008D3732" w:rsidRDefault="00D96709" w:rsidP="00D96709">
                            <w:pPr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</w:pPr>
                            <w:r w:rsidRPr="008D3732">
                              <w:rPr>
                                <w:rFonts w:ascii="Raleway regular" w:hAnsi="Raleway regular"/>
                                <w:color w:val="313131"/>
                                <w:spacing w:val="-6"/>
                                <w:sz w:val="28"/>
                                <w:szCs w:val="28"/>
                              </w:rPr>
                              <w:t>Company - City,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C74CCA" id="Text Box 26" o:spid="_x0000_s1037" type="#_x0000_t202" style="position:absolute;margin-left:-51.75pt;margin-top:261.75pt;width:558pt;height:29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" filled="f" stroked="f" strokeweight=".5pt">
                <v:path arrowok="t"/>
                <v:textbox>
                  <w:txbxContent>
                    <w:p w:rsidR="00D96709" w:rsidRPr="008D3732" w:rsidRDefault="00D96709" w:rsidP="00D96709">
                      <w:pPr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</w:pPr>
                      <w:r w:rsidRPr="008D3732">
                        <w:rPr>
                          <w:rFonts w:ascii="Raleway regular" w:hAnsi="Raleway regular"/>
                          <w:color w:val="313131"/>
                          <w:spacing w:val="-6"/>
                          <w:sz w:val="28"/>
                          <w:szCs w:val="28"/>
                        </w:rPr>
                        <w:t>Company - City, State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3028950</wp:posOffset>
                </wp:positionV>
                <wp:extent cx="7086600" cy="375920"/>
                <wp:effectExtent l="0" t="0" r="0" b="508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86600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8D3732" w:rsidRDefault="00E36DF3">
                            <w:pPr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313131"/>
                                <w:spacing w:val="-6"/>
                                <w:sz w:val="34"/>
                                <w:szCs w:val="34"/>
                              </w:rPr>
                              <w:t>Senior Accountant (2015 &gt; Curr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8" type="#_x0000_t202" style="position:absolute;margin-left:-52.5pt;margin-top:238.5pt;width:558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" filled="f" stroked="f" strokeweight=".5pt">
                <v:path arrowok="t"/>
                <v:textbox>
                  <w:txbxContent>
                    <w:p w:rsidR="009958BA" w:rsidRPr="008D3732" w:rsidRDefault="00E36DF3">
                      <w:pPr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</w:pPr>
                      <w:r w:rsidRPr="008D3732">
                        <w:rPr>
                          <w:rFonts w:ascii="Raleway medium" w:hAnsi="Raleway medium"/>
                          <w:color w:val="313131"/>
                          <w:spacing w:val="-6"/>
                          <w:sz w:val="34"/>
                          <w:szCs w:val="34"/>
                        </w:rPr>
                        <w:t>Senior Accountant (2015 &gt; Current)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2590800</wp:posOffset>
                </wp:positionV>
                <wp:extent cx="5381625" cy="577215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816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8098F" w:rsidRPr="008D3732" w:rsidRDefault="00E36DF3" w:rsidP="00E36DF3">
                            <w:pPr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9" type="#_x0000_t202" style="position:absolute;margin-left:-53.25pt;margin-top:204pt;width:423.75pt;height:45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" filled="f" stroked="f" strokeweight=".5pt">
                <v:path arrowok="t"/>
                <v:textbox>
                  <w:txbxContent>
                    <w:p w:rsidR="00E8098F" w:rsidRPr="008D3732" w:rsidRDefault="00E36DF3" w:rsidP="00E36DF3">
                      <w:pPr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</w:pPr>
                      <w:r w:rsidRPr="008D3732"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174901" wp14:editId="6F587DA2">
                <wp:simplePos x="0" y="0"/>
                <wp:positionH relativeFrom="column">
                  <wp:posOffset>-666750</wp:posOffset>
                </wp:positionH>
                <wp:positionV relativeFrom="paragraph">
                  <wp:posOffset>1400175</wp:posOffset>
                </wp:positionV>
                <wp:extent cx="7239000" cy="97663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0" cy="976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220551" w:rsidRPr="00E80DBF" w:rsidRDefault="00220551" w:rsidP="00220551">
                            <w:pPr>
                              <w:spacing w:line="240" w:lineRule="auto"/>
                              <w:jc w:val="both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Lorem ipsum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220551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 xml:space="preserve"> exercit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174901" id="Text Box 19" o:spid="_x0000_s1040" type="#_x0000_t202" style="position:absolute;margin-left:-52.5pt;margin-top:110.25pt;width:570pt;height:76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" filled="f" stroked="f" strokeweight=".5pt">
                <v:path arrowok="t"/>
                <v:textbox>
                  <w:txbxContent>
                    <w:p w:rsidR="00220551" w:rsidRPr="00E80DBF" w:rsidRDefault="00220551" w:rsidP="00220551">
                      <w:pPr>
                        <w:spacing w:line="240" w:lineRule="auto"/>
                        <w:jc w:val="both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  <w:lang w:val="fr-FR"/>
                        </w:rPr>
                      </w:pPr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Lorem ipsum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220551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 xml:space="preserve"> exercitation.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933450</wp:posOffset>
                </wp:positionV>
                <wp:extent cx="5302250" cy="577215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02250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8098F" w:rsidRPr="008D3732" w:rsidRDefault="00220551">
                            <w:pPr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8D3732">
                              <w:rPr>
                                <w:rFonts w:ascii="Raleway medium" w:hAnsi="Raleway medium"/>
                                <w:color w:val="2D2D2D"/>
                                <w:spacing w:val="16"/>
                                <w:sz w:val="50"/>
                                <w:szCs w:val="50"/>
                                <w:lang w:val="en-US"/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41" type="#_x0000_t202" style="position:absolute;margin-left:-53.25pt;margin-top:73.5pt;width:417.5pt;height:45.4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" filled="f" stroked="f" strokeweight=".5pt">
                <v:path arrowok="t"/>
                <v:textbox>
                  <w:txbxContent>
                    <w:p w:rsidR="00E8098F" w:rsidRPr="008D3732" w:rsidRDefault="00220551">
                      <w:pPr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</w:pPr>
                      <w:r w:rsidRPr="008D3732">
                        <w:rPr>
                          <w:rFonts w:ascii="Raleway medium" w:hAnsi="Raleway medium"/>
                          <w:color w:val="2D2D2D"/>
                          <w:spacing w:val="16"/>
                          <w:sz w:val="50"/>
                          <w:szCs w:val="50"/>
                          <w:lang w:val="en-US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555625</wp:posOffset>
                </wp:positionH>
                <wp:positionV relativeFrom="paragraph">
                  <wp:posOffset>149225</wp:posOffset>
                </wp:positionV>
                <wp:extent cx="7056120" cy="32385"/>
                <wp:effectExtent l="0" t="0" r="0" b="571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56120" cy="32385"/>
                        </a:xfrm>
                        <a:prstGeom prst="rect">
                          <a:avLst/>
                        </a:prstGeom>
                        <a:solidFill>
                          <a:srgbClr val="2D2D2D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E8098F" w:rsidRPr="00E8098F" w:rsidRDefault="00E8098F" w:rsidP="00E8098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42" style="position:absolute;margin-left:-43.75pt;margin-top:11.75pt;width:555.6pt;height:2.5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" fillcolor="#2d2d2d" stroked="f" strokeweight="1pt">
                <v:path arrowok="t"/>
                <v:textbox>
                  <w:txbxContent>
                    <w:p w:rsidR="00E8098F" w:rsidRPr="00E8098F" w:rsidRDefault="00E8098F" w:rsidP="00E8098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-590550</wp:posOffset>
                </wp:positionV>
                <wp:extent cx="4200525" cy="80962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0052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10538" w:rsidRPr="00640292" w:rsidRDefault="00153A49" w:rsidP="00F06818">
                            <w:pPr>
                              <w:spacing w:line="240" w:lineRule="auto"/>
                              <w:rPr>
                                <w:rFonts w:ascii="Raleway semibold" w:hAnsi="Raleway semibold"/>
                                <w:color w:val="313131"/>
                                <w:spacing w:val="-14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640292">
                              <w:rPr>
                                <w:rFonts w:ascii="Raleway semibold" w:hAnsi="Raleway semibold"/>
                                <w:color w:val="313131"/>
                                <w:spacing w:val="-14"/>
                                <w:sz w:val="80"/>
                                <w:szCs w:val="80"/>
                                <w:lang w:val="en-US"/>
                              </w:rPr>
                              <w:t>Jack J. Br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43" type="#_x0000_t202" style="position:absolute;margin-left:-52.5pt;margin-top:-46.5pt;width:330.75pt;height:63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" filled="f" stroked="f" strokeweight=".5pt">
                <v:path arrowok="t"/>
                <v:textbox>
                  <w:txbxContent>
                    <w:p w:rsidR="00910538" w:rsidRPr="00640292" w:rsidRDefault="00153A49" w:rsidP="00F06818">
                      <w:pPr>
                        <w:spacing w:line="240" w:lineRule="auto"/>
                        <w:rPr>
                          <w:rFonts w:ascii="Raleway semibold" w:hAnsi="Raleway semibold"/>
                          <w:color w:val="313131"/>
                          <w:spacing w:val="-14"/>
                          <w:sz w:val="80"/>
                          <w:szCs w:val="80"/>
                          <w:lang w:val="en-US"/>
                        </w:rPr>
                      </w:pPr>
                      <w:r w:rsidRPr="00640292">
                        <w:rPr>
                          <w:rFonts w:ascii="Raleway semibold" w:hAnsi="Raleway semibold"/>
                          <w:color w:val="313131"/>
                          <w:spacing w:val="-14"/>
                          <w:sz w:val="80"/>
                          <w:szCs w:val="80"/>
                          <w:lang w:val="en-US"/>
                        </w:rPr>
                        <w:t>Jack J. Brown</w:t>
                      </w:r>
                    </w:p>
                  </w:txbxContent>
                </v:textbox>
              </v:shape>
            </w:pict>
          </mc:Fallback>
        </mc:AlternateContent>
      </w:r>
      <w:r w:rsidR="008D373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554990</wp:posOffset>
                </wp:positionH>
                <wp:positionV relativeFrom="paragraph">
                  <wp:posOffset>309880</wp:posOffset>
                </wp:positionV>
                <wp:extent cx="7051040" cy="336550"/>
                <wp:effectExtent l="0" t="0" r="0" b="635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5104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943DE" w:rsidRPr="00153A49" w:rsidRDefault="00153A49" w:rsidP="007943DE">
                            <w:pPr>
                              <w:jc w:val="center"/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153A49">
                              <w:rPr>
                                <w:rFonts w:ascii="Raleway light" w:hAnsi="Raleway light"/>
                                <w:color w:val="313131"/>
                                <w:sz w:val="24"/>
                                <w:szCs w:val="24"/>
                              </w:rPr>
                              <w:t>4144 Fire Access Road, Greensboro, NC 27403 - 0123 456 78910 - contactname@e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44" type="#_x0000_t202" style="position:absolute;margin-left:-43.7pt;margin-top:24.4pt;width:555.2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" filled="f" stroked="f" strokeweight=".5pt">
                <v:path arrowok="t"/>
                <v:textbox>
                  <w:txbxContent>
                    <w:p w:rsidR="007943DE" w:rsidRPr="00153A49" w:rsidRDefault="00153A49" w:rsidP="007943DE">
                      <w:pPr>
                        <w:jc w:val="center"/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</w:pPr>
                      <w:r w:rsidRPr="00153A49">
                        <w:rPr>
                          <w:rFonts w:ascii="Raleway light" w:hAnsi="Raleway light"/>
                          <w:color w:val="313131"/>
                          <w:sz w:val="24"/>
                          <w:szCs w:val="24"/>
                        </w:rPr>
                        <w:t>4144 Fire Access Road, Greensboro, NC 27403 - 0123 456 78910 - contactname@email.com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</w:p>
    <w:sectPr w:rsidR="00665625" w:rsidSect="0091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leway medium">
    <w:panose1 w:val="00000000000000000000"/>
    <w:charset w:val="00"/>
    <w:family w:val="roman"/>
    <w:notTrueType/>
    <w:pitch w:val="default"/>
  </w:font>
  <w:font w:name="Raleway light">
    <w:panose1 w:val="020B0403030101060003"/>
    <w:charset w:val="00"/>
    <w:family w:val="roman"/>
    <w:notTrueType/>
    <w:pitch w:val="default"/>
  </w:font>
  <w:font w:name="Raleway regular">
    <w:panose1 w:val="00000000000000000000"/>
    <w:charset w:val="00"/>
    <w:family w:val="roman"/>
    <w:notTrueType/>
    <w:pitch w:val="default"/>
  </w:font>
  <w:font w:name="Raleway semibold">
    <w:panose1 w:val="020B0703030101060003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C106C0"/>
    <w:multiLevelType w:val="hybridMultilevel"/>
    <w:tmpl w:val="37B47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tLCwMLM0NTUzsLRU0lEKTi0uzszPAykwqgUAUcyxASwAAAA="/>
  </w:docVars>
  <w:rsids>
    <w:rsidRoot w:val="00910538"/>
    <w:rsid w:val="00037FE7"/>
    <w:rsid w:val="00090BFE"/>
    <w:rsid w:val="00153A49"/>
    <w:rsid w:val="0016430E"/>
    <w:rsid w:val="00220551"/>
    <w:rsid w:val="002A1CA6"/>
    <w:rsid w:val="002A30B9"/>
    <w:rsid w:val="004F1F4B"/>
    <w:rsid w:val="0058302C"/>
    <w:rsid w:val="00640292"/>
    <w:rsid w:val="00665625"/>
    <w:rsid w:val="0077702D"/>
    <w:rsid w:val="007943DE"/>
    <w:rsid w:val="007D41C5"/>
    <w:rsid w:val="008201E7"/>
    <w:rsid w:val="008377E9"/>
    <w:rsid w:val="008D3732"/>
    <w:rsid w:val="00910538"/>
    <w:rsid w:val="009958BA"/>
    <w:rsid w:val="00D17B09"/>
    <w:rsid w:val="00D96709"/>
    <w:rsid w:val="00E36DF3"/>
    <w:rsid w:val="00E8098F"/>
    <w:rsid w:val="00E80DBF"/>
    <w:rsid w:val="00E827E6"/>
    <w:rsid w:val="00EA3921"/>
    <w:rsid w:val="00EE34FD"/>
    <w:rsid w:val="00F06818"/>
    <w:rsid w:val="00F513B2"/>
    <w:rsid w:val="00FA7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49C42E-23FE-4D3E-979F-F57E49DAA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8</cp:revision>
  <dcterms:created xsi:type="dcterms:W3CDTF">2019-01-16T13:39:00Z</dcterms:created>
  <dcterms:modified xsi:type="dcterms:W3CDTF">2019-01-1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66481302</vt:i4>
  </property>
</Properties>
</file>